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Madrid,</w:t>
      </w:r>
      <w:r>
        <w:t xml:space="preserve"> </w:t>
      </w:r>
      <w:r>
        <w:t xml:space="preserve">Spain</w:t>
      </w:r>
    </w:p>
    <w:bookmarkStart w:id="21" w:name="Xeadab44cd20a1dd078d0fd15a71f5ec7fa4f46b"/>
    <w:p>
      <w:pPr>
        <w:pStyle w:val="Heading1"/>
      </w:pPr>
      <w:r>
        <w:t xml:space="preserve">INTERNATIONAL INTERNSHIP APPLICATION LETTER FOR DIETIT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Hiring Manager</w:t>
      </w:r>
      <w:r>
        <w:br/>
      </w:r>
      <w:r>
        <w:t xml:space="preserve">Clinica Nutrición Madrid</w:t>
      </w:r>
      <w:r>
        <w:br/>
      </w:r>
      <w:r>
        <w:t xml:space="preserve">Plaza de España 12</w:t>
      </w:r>
      <w:r>
        <w:br/>
      </w:r>
      <w:r>
        <w:t xml:space="preserve">28008 Madrid</w:t>
      </w:r>
      <w:r>
        <w:br/>
      </w:r>
      <w:r>
        <w:t xml:space="preserve">Spain</w:t>
      </w:r>
    </w:p>
    <w:bookmarkStart w:id="20" w:name="Xdca86b9f106601c011f17bc4988a01188fbf35c"/>
    <w:p>
      <w:pPr>
        <w:pStyle w:val="Heading2"/>
      </w:pPr>
      <w:r>
        <w:t xml:space="preserve">Subject: Formal Application for Dietitian Internship at Clinica Nutrición Madrid</w:t>
      </w:r>
    </w:p>
    <w:p>
      <w:pPr>
        <w:pStyle w:val="FirstParagraph"/>
      </w:pPr>
      <w:r>
        <w:t xml:space="preserve">Dear Hiring Manager,</w:t>
      </w:r>
    </w:p>
    <w:p>
      <w:pPr>
        <w:pStyle w:val="BodyText"/>
      </w:pPr>
      <w:r>
        <w:t xml:space="preserve">I am writing with profound enthusiasm to submit my application for the Dietitian Internship position at Clinica Nutrición Madrid, as advertised on your official website and through the Spanish Ministry of Health's professional development portal. As a final-year Nutrition Science student at the University of Barcelona with specialized training in Mediterranean dietary patterns and clinical nutrition management, I am deeply committed to contributing to Spain's evolving healthcare landscape while immersing myself in Madrid’s vibrant nutritional ecosystem. This</w:t>
      </w:r>
      <w:r>
        <w:t xml:space="preserve"> </w:t>
      </w:r>
      <w:r>
        <w:rPr>
          <w:bCs/>
          <w:b/>
        </w:rPr>
        <w:t xml:space="preserve">Internship Application Letter</w:t>
      </w:r>
      <w:r>
        <w:t xml:space="preserve"> </w:t>
      </w:r>
      <w:r>
        <w:t xml:space="preserve">serves as my formal expression of dedication to becoming a culturally attuned Dietitian within the esteemed institutions of</w:t>
      </w:r>
      <w:r>
        <w:t xml:space="preserve"> </w:t>
      </w:r>
      <w:r>
        <w:rPr>
          <w:bCs/>
          <w:b/>
        </w:rPr>
        <w:t xml:space="preserve">Spain Madrid</w:t>
      </w:r>
      <w:r>
        <w:t xml:space="preserve">.</w:t>
      </w:r>
    </w:p>
    <w:p>
      <w:pPr>
        <w:pStyle w:val="BodyText"/>
      </w:pPr>
      <w:r>
        <w:t xml:space="preserve">The decision to pursue this internship in Spain represents a pivotal moment in my professional development, aligning perfectly with both my academic trajectory and personal aspiration to integrate into Europe's most dynamic nutritional care networks. Madrid’s unique position as Spain's political, cultural, and medical hub offers unparalleled access to cutting-edge research initiatives like the Spanish Society of Community Nutrition (SENC) projects and collaborations between primary care centers in the</w:t>
      </w:r>
      <w:r>
        <w:t xml:space="preserve"> </w:t>
      </w:r>
      <w:r>
        <w:rPr>
          <w:bCs/>
          <w:b/>
        </w:rPr>
        <w:t xml:space="preserve">Spain Madrid</w:t>
      </w:r>
      <w:r>
        <w:t xml:space="preserve"> </w:t>
      </w:r>
      <w:r>
        <w:t xml:space="preserve">metropolitan area. Having completed mandatory clinical rotations at Hospital Universitario La Paz in Barcelona—where I observed how Spanish healthcare professionals balance traditional Mediterranean diets with contemporary nutritional science—I recognize that Madrid represents the ideal environment to deepen my practical skills while respecting Spain’s distinctive approach to holistic well-being.</w:t>
      </w:r>
    </w:p>
    <w:p>
      <w:pPr>
        <w:pStyle w:val="BodyText"/>
      </w:pPr>
      <w:r>
        <w:t xml:space="preserve">My academic background includes a comprehensive curriculum focused on evidence-based nutrition, including courses such as "Clinical Nutrition in Multicultural Contexts," "Food Science in Iberian Cuisine," and "Nutrition Management for Chronic Diseases (Diabetes &amp; Cardiovascular)." In my final thesis research on "The Impact of Mediterranean Diet Adaptation on Metabolic Syndrome in Urban Spanish Populations," I conducted fieldwork across Barcelona’s community centers, analyzing how cultural food preferences influence dietary adherence—a skill directly transferable to Madrid’s diverse neighborhoods from Salamanca to Lavapies. This project required fluency in Spanish medical terminology and collaboration with local dietitians, reinforcing my ability to operate effectively within Spain's healthcare framework.</w:t>
      </w:r>
    </w:p>
    <w:p>
      <w:pPr>
        <w:pStyle w:val="BodyText"/>
      </w:pPr>
      <w:r>
        <w:t xml:space="preserve">What particularly excites me about this opportunity at Clinica Nutrición Madrid is your organization’s pioneering work in the "NutriMadrid" community outreach program, which partners with municipal health centers to combat obesity among vulnerable populations. Having reviewed your 2023 impact report detailing a 40% increase in patient engagement through culturally tailored meal plans, I am eager to contribute my experience developing dietary interventions for non-native Spanish speakers—gained during volunteer work at Barcelona’s International Health Clinic. In Spain, where family meals (la comida) are central to cultural identity, understanding regional variations—from Basque pintxos culture to Andalusian olive oil traditions—is as crucial as clinical knowledge. My internship in</w:t>
      </w:r>
      <w:r>
        <w:t xml:space="preserve"> </w:t>
      </w:r>
      <w:r>
        <w:rPr>
          <w:bCs/>
          <w:b/>
        </w:rPr>
        <w:t xml:space="preserve">Spain Madrid</w:t>
      </w:r>
      <w:r>
        <w:t xml:space="preserve"> </w:t>
      </w:r>
      <w:r>
        <w:t xml:space="preserve">would allow me to master these nuances while delivering the high-standard care your clinic is known for.</w:t>
      </w:r>
    </w:p>
    <w:p>
      <w:pPr>
        <w:pStyle w:val="BodyText"/>
      </w:pPr>
      <w:r>
        <w:t xml:space="preserve">I am fully prepared to meet all legal requirements for internships in Spain, having already secured a valid student visa (Type D) and completed the necessary documentation through Spain’s National Institute of Immigration (CNIE). I possess advanced proficiency in Spanish (DELE C1 certification), which enables me to communicate effectively with patients and healthcare teams—critical when navigating Spain’s patient-centered care model where rapport builds trust before treatment. Additionally, I am proficient in English (C1) and Catalan (B2), allowing me to support multilingual communities across Madrid, a city where over 30% of residents speak languages other than Spanish at home.</w:t>
      </w:r>
    </w:p>
    <w:p>
      <w:pPr>
        <w:pStyle w:val="BodyText"/>
      </w:pPr>
      <w:r>
        <w:t xml:space="preserve">My practical skills are honed through hands-on experience: At the Barcelona Community Health Network, I managed nutrition assessments for 15+ daily patients with chronic conditions using Spain’s EHR system (Sistema de Gestión de Salud). I also designed a culturally sensitive meal plan series for Madrid’s immigrant community, incorporating ingredients like bacalao (salted cod) and sofrito base while meeting dietary guidelines—a project later featured in the *Revista Española de Nutrición Humana y Dietética*. These experiences taught me to balance scientific rigor with Spain’s warmth-driven healthcare philosophy, where a patient’s emotional connection to food often determines treatment success.</w:t>
      </w:r>
    </w:p>
    <w:p>
      <w:pPr>
        <w:pStyle w:val="BodyText"/>
      </w:pPr>
      <w:r>
        <w:t xml:space="preserve">Madrid’s nutritional landscape presents unique opportunities I am eager to contribute to. With 28% of the city's population classified as overweight (INE 2023) and Spain implementing new initiatives like the "Healthy Schools Program," there is urgent need for Dietitians who understand both epidemiological data and local culinary traditions. My internship would focus on supporting your team in developing culturally adaptive protocols for Madrid’s aging population—a demographic facing nutritional challenges exacerbated by urbanization. I am particularly inspired by how Clinica Nutrición Madrid integrates traditional Spanish cooking classes into treatment plans, a method proven to increase adherence rates among elderly patients.</w:t>
      </w:r>
    </w:p>
    <w:p>
      <w:pPr>
        <w:pStyle w:val="BodyText"/>
      </w:pPr>
      <w:r>
        <w:t xml:space="preserve">Choosing Spain for my professional growth is not merely about geography; it’s a commitment to embracing the Spanish values that shape nutritional care. In Spain, nutrition transcends clinical charts—it’s woven into daily life through family gatherings (la merienda), regional festivals, and the concept of *buen vivir* (living well). My time in Madrid will be spent not only observing but actively participating in this cultural tapestry: I’ve already enrolled in a local cooking course focused on sustainable Mediterranean cuisine at the Real Círculo de la Amistad to deepen my practical understanding before beginning my internship.</w:t>
      </w:r>
    </w:p>
    <w:p>
      <w:pPr>
        <w:pStyle w:val="BodyText"/>
      </w:pPr>
      <w:r>
        <w:t xml:space="preserve">I am confident that my academic foundation, cross-cultural communication skills, and passion for Spain’s nutrition heritage make me an ideal candidate for your Dietitian Internship program. I would be honored to learn from your team while contributing fresh perspectives on integrating global nutritional science with Madrid’s rich culinary traditions. The prospect of working within the</w:t>
      </w:r>
      <w:r>
        <w:t xml:space="preserve"> </w:t>
      </w:r>
      <w:r>
        <w:rPr>
          <w:bCs/>
          <w:b/>
        </w:rPr>
        <w:t xml:space="preserve">Spain Madrid</w:t>
      </w:r>
      <w:r>
        <w:t xml:space="preserve"> </w:t>
      </w:r>
      <w:r>
        <w:t xml:space="preserve">ecosystem—where healthcare is both a scientific discipline and a social art—fuels my ambition to become a Dietitian who serves not just patients, but entire communities.</w:t>
      </w:r>
    </w:p>
    <w:p>
      <w:pPr>
        <w:pStyle w:val="BodyText"/>
      </w:pPr>
      <w:r>
        <w:t xml:space="preserve">I have attached my CV, academic transcripts, and DELE C1 certification for your review. I welcome the opportunity to discuss how my skills align with Clinica Nutrición Madrid’s mission during an interview at your convenience. Thank you for considering this</w:t>
      </w:r>
      <w:r>
        <w:t xml:space="preserve"> </w:t>
      </w:r>
      <w:r>
        <w:rPr>
          <w:bCs/>
          <w:b/>
        </w:rPr>
        <w:t xml:space="preserve">Internship Application Letter</w:t>
      </w:r>
      <w:r>
        <w:t xml:space="preserve"> </w:t>
      </w:r>
      <w:r>
        <w:t xml:space="preserve">as part of your selection process. I look forward to potentially contributing to Spain’s future in nutritional excell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 in Madrid, Spain</dc:title>
  <dc:creator/>
  <dc:language>en</dc:language>
  <cp:keywords/>
  <dcterms:created xsi:type="dcterms:W3CDTF">2025-12-10T17:29:47Z</dcterms:created>
  <dcterms:modified xsi:type="dcterms:W3CDTF">2025-12-10T17:29:47Z</dcterms:modified>
</cp:coreProperties>
</file>

<file path=docProps/custom.xml><?xml version="1.0" encoding="utf-8"?>
<Properties xmlns="http://schemas.openxmlformats.org/officeDocument/2006/custom-properties" xmlns:vt="http://schemas.openxmlformats.org/officeDocument/2006/docPropsVTypes"/>
</file>